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Rebecca</w:t>
      </w:r>
      <w:r>
        <w:t xml:space="preserve"> </w:t>
      </w:r>
      <w:r>
        <w:t xml:space="preserve">Meador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6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5" w:name="top-of-the-cars-dataset"/>
      <w:bookmarkEnd w:id="25"/>
      <w:r>
        <w:t xml:space="preserve">Top of the cars dataset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CD51A8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6B5C34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7D9A0F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3A6233B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D2CC700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0FCEA5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DD90924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FE74353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6BAD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F627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45871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7188DC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658813C0"/>
    <w:multiLevelType w:val="multilevel"/>
    <w:tmpl w:val="1ED652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fb5e6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115C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115C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D115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1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>Emory University</Company>
  <LinksUpToDate>false</LinksUpToDate>
  <CharactersWithSpaces>9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Rebecca Meador</dc:creator>
  <dcterms:created xsi:type="dcterms:W3CDTF">2018-02-26T20:25:49Z</dcterms:created>
  <dcterms:modified xsi:type="dcterms:W3CDTF">2018-02-26T20:25:49Z</dcterms:modified>
</cp:coreProperties>
</file>